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bfe2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4952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8d6438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2ae1be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3:20:17Z</dcterms:created>
  <dcterms:modified xsi:type="dcterms:W3CDTF">2022-01-19T13:20:17Z</dcterms:modified>
</cp:coreProperties>
</file>